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-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Solving</w:t>
      </w:r>
      <w:r>
        <w:t xml:space="preserve"> </w:t>
      </w:r>
      <w:r>
        <w:t xml:space="preserve">LP</w:t>
      </w:r>
      <w:r>
        <w:t xml:space="preserve"> </w:t>
      </w:r>
      <w:r>
        <w:t xml:space="preserve">Using</w:t>
      </w:r>
      <w:r>
        <w:t xml:space="preserve"> </w:t>
      </w:r>
      <w:r>
        <w:t xml:space="preserve">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pSolv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Activating the lpSolve Package</w:t>
      </w:r>
    </w:p>
    <w:p>
      <w:pPr>
        <w:pStyle w:val="SourceCode"/>
      </w:pPr>
      <w:r>
        <w:rPr>
          <w:rStyle w:val="VerbatimChar"/>
        </w:rPr>
        <w:t xml:space="preserve">## Warning: package 'lpSolve' was built under R version 4.3.2</w:t>
      </w:r>
    </w:p>
    <w:p>
      <w:pPr>
        <w:pStyle w:val="FirstParagraph"/>
      </w:pPr>
      <w:r>
        <w:t xml:space="preserve">To solve the problem we need to define the objective, constraints, direction and constants</w:t>
      </w:r>
    </w:p>
    <w:p>
      <w:pPr>
        <w:pStyle w:val="BodyText"/>
      </w:pPr>
      <w:r>
        <w:t xml:space="preserve">Objective Function</w:t>
      </w:r>
    </w:p>
    <w:p>
      <w:pPr>
        <w:pStyle w:val="BodyText"/>
      </w:pPr>
      <w:r>
        <w:t xml:space="preserve">$$ \text{The Objective function is to } Max \hspace{.3cm} Z =  420(L_1+L_2+L_3) + 360 (M_1+M_2+M_3) + 300 (S_1+S_2+S_3) $$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which can be written as </m:t>
          </m:r>
          <m:r>
            <m:t>Z</m:t>
          </m:r>
          <m:r>
            <m:rPr>
              <m:sty m:val="p"/>
            </m:rPr>
            <m:t>=</m:t>
          </m:r>
          <m:r>
            <m:t>420</m:t>
          </m:r>
          <m:sSub>
            <m:e>
              <m:r>
                <m:t>L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360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300</m:t>
          </m:r>
          <m:sSub>
            <m:e>
              <m:r>
                <m:t>S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420</m:t>
          </m:r>
          <m:sSub>
            <m:e>
              <m:r>
                <m:t>L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360</m:t>
          </m:r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300</m:t>
          </m:r>
          <m:sSub>
            <m:e>
              <m:r>
                <m:t>S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420</m:t>
          </m:r>
          <m:sSub>
            <m:e>
              <m:r>
                <m:t>L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360</m:t>
          </m:r>
          <m:sSub>
            <m:e>
              <m:r>
                <m:t>M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300</m:t>
          </m:r>
          <m:sSub>
            <m:e>
              <m:r>
                <m:t>S</m:t>
              </m:r>
            </m:e>
            <m:sub>
              <m:r>
                <m:t>3</m:t>
              </m:r>
            </m:sub>
          </m:sSub>
        </m:oMath>
      </m:oMathPara>
    </w:p>
    <w:p>
      <w:pPr>
        <w:pStyle w:val="FirstParagraph"/>
      </w:pPr>
      <w:r>
        <w:t xml:space="preserve">Subject to the following constraint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S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≤</m:t>
          </m:r>
          <m:r>
            <m:t>75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S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≤</m:t>
          </m:r>
          <m:r>
            <m:t>90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sSub>
            <m:e>
              <m:r>
                <m:t>S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≤</m:t>
          </m:r>
          <m:r>
            <m:t>45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20</m:t>
          </m:r>
          <m:sSub>
            <m:e>
              <m:r>
                <m:t>L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15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12</m:t>
          </m:r>
          <m:sSub>
            <m:e>
              <m:r>
                <m:t>S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≤</m:t>
          </m:r>
          <m:r>
            <m:t>1300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20</m:t>
          </m:r>
          <m:sSub>
            <m:e>
              <m:r>
                <m:t>L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15</m:t>
          </m:r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12</m:t>
          </m:r>
          <m:sSub>
            <m:e>
              <m:r>
                <m:t>S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≤</m:t>
          </m:r>
          <m:r>
            <m:t>1200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20</m:t>
          </m:r>
          <m:sSub>
            <m:e>
              <m:r>
                <m:t>L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5</m:t>
          </m:r>
          <m:sSub>
            <m:e>
              <m:r>
                <m:t>M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2</m:t>
          </m:r>
          <m:sSub>
            <m:e>
              <m:r>
                <m:t>S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≤</m:t>
          </m:r>
          <m:r>
            <m:t>500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L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L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≤</m:t>
          </m:r>
          <m:r>
            <m:t>90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≤</m:t>
          </m:r>
          <m:r>
            <m:t>120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S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S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≤</m:t>
          </m:r>
          <m:r>
            <m:t>750</m:t>
          </m:r>
        </m:oMath>
      </m:oMathPara>
    </w:p>
    <w:p>
      <w:pPr>
        <w:pStyle w:val="FirstParagraph"/>
      </w:pPr>
      <w:r>
        <w:t xml:space="preserve">Non Negativity Constraint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r>
                <m:t>L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,</m:t>
          </m:r>
          <m:sSub>
            <m:e>
              <m:r>
                <m:t>L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,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,</m:t>
          </m:r>
          <m:sSub>
            <m:e>
              <m:r>
                <m:t>M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,</m:t>
          </m:r>
          <m:sSub>
            <m:e>
              <m:r>
                <m:t>S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r>
                <m:t>S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,</m:t>
          </m:r>
          <m:sSub>
            <m:e>
              <m:r>
                <m:t>S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≥</m:t>
          </m:r>
          <m:r>
            <m:t>0</m:t>
          </m:r>
        </m:oMath>
      </m:oMathPara>
    </w:p>
    <w:p>
      <w:pPr>
        <w:pStyle w:val="FirstParagraph"/>
      </w:pPr>
      <w:r>
        <w:t xml:space="preserve">The above constraints can be written as below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S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L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S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L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M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S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≤</m:t>
          </m:r>
          <m:r>
            <m:t>75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0</m:t>
          </m:r>
          <m:sSub>
            <m:e>
              <m:r>
                <m:t>L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S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L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S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L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M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S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≤</m:t>
          </m:r>
          <m:r>
            <m:t>90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0</m:t>
          </m:r>
          <m:sSub>
            <m:e>
              <m:r>
                <m:t>L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S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L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S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L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sSub>
            <m:e>
              <m:r>
                <m:t>S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≤</m:t>
          </m:r>
          <m:r>
            <m:t>45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20</m:t>
          </m:r>
          <m:sSub>
            <m:e>
              <m:r>
                <m:t>L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15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12</m:t>
          </m:r>
          <m:sSub>
            <m:e>
              <m:r>
                <m:t>S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L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S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L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M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S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≤</m:t>
          </m:r>
          <m:r>
            <m:t>1300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0</m:t>
          </m:r>
          <m:sSub>
            <m:e>
              <m:r>
                <m:t>L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S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20</m:t>
          </m:r>
          <m:sSub>
            <m:e>
              <m:r>
                <m:t>L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15</m:t>
          </m:r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12</m:t>
          </m:r>
          <m:sSub>
            <m:e>
              <m:r>
                <m:t>S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L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M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S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≤</m:t>
          </m:r>
          <m:r>
            <m:t>1200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0</m:t>
          </m:r>
          <m:sSub>
            <m:e>
              <m:r>
                <m:t>L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S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L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S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20</m:t>
          </m:r>
          <m:sSub>
            <m:e>
              <m:r>
                <m:t>L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5</m:t>
          </m:r>
          <m:sSub>
            <m:e>
              <m:r>
                <m:t>M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2</m:t>
          </m:r>
          <m:sSub>
            <m:e>
              <m:r>
                <m:t>S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≤</m:t>
          </m:r>
          <m:r>
            <m:t>500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S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L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S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L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M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S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≤</m:t>
          </m:r>
          <m:r>
            <m:t>90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0</m:t>
          </m:r>
          <m:sSub>
            <m:e>
              <m:r>
                <m:t>L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S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L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S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L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S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≤</m:t>
          </m:r>
          <m:r>
            <m:t>120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0</m:t>
          </m:r>
          <m:sSub>
            <m:e>
              <m:r>
                <m:t>L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S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L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S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L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M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sSub>
            <m:e>
              <m:r>
                <m:t>S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≤</m:t>
          </m:r>
          <m:r>
            <m:t>750</m:t>
          </m:r>
        </m:oMath>
      </m:oMathPara>
    </w:p>
    <w:p>
      <w:pPr>
        <w:pStyle w:val="FirstParagraph"/>
      </w:pPr>
      <w:r>
        <w:t xml:space="preserve">Coefficients of the Objective Function</w:t>
      </w:r>
    </w:p>
    <w:p>
      <w:pPr>
        <w:pStyle w:val="SourceCode"/>
      </w:pPr>
      <w:r>
        <w:rPr>
          <w:rStyle w:val="NormalTok"/>
        </w:rPr>
        <w:t xml:space="preserve">profit_coeffici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Defining the Constraints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=</w:t>
      </w:r>
      <w:r>
        <w:rPr>
          <w:rStyle w:val="NormalTok"/>
        </w:rPr>
        <w:t xml:space="preserve">T)</w:t>
      </w:r>
    </w:p>
    <w:p>
      <w:pPr>
        <w:pStyle w:val="FirstParagraph"/>
      </w:pPr>
      <w:r>
        <w:t xml:space="preserve">Defining the Direction of the constraints</w:t>
      </w:r>
    </w:p>
    <w:p>
      <w:pPr>
        <w:pStyle w:val="SourceCode"/>
      </w:pPr>
      <w:r>
        <w:rPr>
          <w:rStyle w:val="NormalTok"/>
        </w:rPr>
        <w:t xml:space="preserve">Dir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&lt;=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'&lt;=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'&lt;=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'&lt;=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'&lt;=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'&lt;=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'&lt;=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'&lt;=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'&lt;=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Defining the constants i.e. the right hand side values</w:t>
      </w:r>
    </w:p>
    <w:p>
      <w:pPr>
        <w:pStyle w:val="SourceCode"/>
      </w:pPr>
      <w:r>
        <w:rPr>
          <w:rStyle w:val="NormalTok"/>
        </w:rPr>
        <w:t xml:space="preserve">Righthandsi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alling the lp function to solve the problem basing the objective function i.e. to maximize the profits</w:t>
      </w:r>
    </w:p>
    <w:p>
      <w:pPr>
        <w:pStyle w:val="SourceCode"/>
      </w:pPr>
      <w:r>
        <w:rPr>
          <w:rStyle w:val="NormalTok"/>
        </w:rPr>
        <w:t xml:space="preserve">resul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x'</w:t>
      </w:r>
      <w:r>
        <w:rPr>
          <w:rStyle w:val="NormalTok"/>
        </w:rPr>
        <w:t xml:space="preserve">,profit_coefficients,A,Direction,Righthandside)</w:t>
      </w:r>
    </w:p>
    <w:p>
      <w:pPr>
        <w:pStyle w:val="FirstParagraph"/>
      </w:pPr>
      <w:r>
        <w:t xml:space="preserve">Calling the lp function again to get the values for the variables defined above</w:t>
      </w:r>
    </w:p>
    <w:p>
      <w:pPr>
        <w:pStyle w:val="SourceCode"/>
      </w:pPr>
      <w:r>
        <w:rPr>
          <w:rStyle w:val="FunctionTok"/>
        </w:rPr>
        <w:t xml:space="preserve">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x'</w:t>
      </w:r>
      <w:r>
        <w:rPr>
          <w:rStyle w:val="NormalTok"/>
        </w:rPr>
        <w:t xml:space="preserve">,profit_coefficients,A,Direction,Righthandsid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lution</w:t>
      </w:r>
    </w:p>
    <w:p>
      <w:pPr>
        <w:pStyle w:val="SourceCode"/>
      </w:pPr>
      <w:r>
        <w:rPr>
          <w:rStyle w:val="VerbatimChar"/>
        </w:rPr>
        <w:t xml:space="preserve">## [1] 350.0000 400.0000   0.0000   0.0000 400.0000 500.0000   0.0000 133.3333</w:t>
      </w:r>
      <w:r>
        <w:br/>
      </w:r>
      <w:r>
        <w:rPr>
          <w:rStyle w:val="VerbatimChar"/>
        </w:rPr>
        <w:t xml:space="preserve">## [9] 250.00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- 2 - Solving LP Using R</dc:title>
  <dc:creator/>
  <cp:keywords/>
  <dcterms:created xsi:type="dcterms:W3CDTF">2024-09-22T23:47:31Z</dcterms:created>
  <dcterms:modified xsi:type="dcterms:W3CDTF">2024-09-22T23:4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